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D1DEE3" w14:textId="4C608F51" w:rsidR="00D51172" w:rsidRDefault="00D51172" w:rsidP="00DB452F"/>
    <w:p w14:paraId="2F670300" w14:textId="59BDC9B1" w:rsidR="00D51172" w:rsidRDefault="007E495D" w:rsidP="00DB452F">
      <w:r>
        <w:t>STAT 20</w:t>
      </w:r>
      <w:r w:rsidR="00720BEE">
        <w:t>50</w:t>
      </w:r>
      <w:r>
        <w:t xml:space="preserve">   </w:t>
      </w:r>
      <w:r w:rsidR="0026138A">
        <w:t xml:space="preserve">Final Project </w:t>
      </w:r>
      <w:r w:rsidR="00F72571">
        <w:t xml:space="preserve">                                                                                      Points=140 </w:t>
      </w:r>
    </w:p>
    <w:p w14:paraId="40CBF6CB" w14:textId="6BC7B292" w:rsidR="00455FC8" w:rsidRDefault="00455FC8" w:rsidP="00DB452F"/>
    <w:p w14:paraId="671A694C" w14:textId="5E46417B" w:rsidR="00455FC8" w:rsidRDefault="00455FC8" w:rsidP="00DB452F">
      <w:r>
        <w:t xml:space="preserve">The goal of this project is to assess how correctly you can apply the skills in statistical reasoning, data analysis, and interpretation you learned in class to solve the following problems. </w:t>
      </w:r>
    </w:p>
    <w:p w14:paraId="7FC5164B" w14:textId="484B06A4" w:rsidR="00455FC8" w:rsidRDefault="00455FC8" w:rsidP="00713054">
      <w:r>
        <w:t xml:space="preserve">It helps you increase your understanding </w:t>
      </w:r>
      <w:r w:rsidR="00713054">
        <w:t xml:space="preserve">of </w:t>
      </w:r>
      <w:r>
        <w:t>real-world problems</w:t>
      </w:r>
      <w:r w:rsidR="00713054">
        <w:t xml:space="preserve">. </w:t>
      </w:r>
    </w:p>
    <w:p w14:paraId="1911A692" w14:textId="552FDBD8" w:rsidR="00455FC8" w:rsidRDefault="00455FC8" w:rsidP="00DB452F"/>
    <w:p w14:paraId="6492C04B" w14:textId="5812325B" w:rsidR="00455FC8" w:rsidRDefault="00455FC8" w:rsidP="00455FC8">
      <w:r>
        <w:t xml:space="preserve">This project requires you to use statistical software R to analyze the data and make a statistical conclusion. To answer each question, </w:t>
      </w:r>
    </w:p>
    <w:p w14:paraId="4D22A300" w14:textId="26A384C2" w:rsidR="00C97F0F" w:rsidRDefault="00C97F0F" w:rsidP="00C97F0F">
      <w:pPr>
        <w:pStyle w:val="ListParagraph"/>
        <w:numPr>
          <w:ilvl w:val="0"/>
          <w:numId w:val="2"/>
        </w:numPr>
      </w:pPr>
      <w:r>
        <w:t xml:space="preserve">Write null and alternative </w:t>
      </w:r>
      <w:r w:rsidR="002456D1">
        <w:t>hypotheses</w:t>
      </w:r>
      <w:r>
        <w:t xml:space="preserve"> when necessary. </w:t>
      </w:r>
    </w:p>
    <w:p w14:paraId="5AC84397" w14:textId="26A0F9DC" w:rsidR="00C97F0F" w:rsidRDefault="00C97F0F" w:rsidP="00C97F0F">
      <w:pPr>
        <w:pStyle w:val="ListParagraph"/>
        <w:numPr>
          <w:ilvl w:val="0"/>
          <w:numId w:val="2"/>
        </w:numPr>
      </w:pPr>
      <w:r>
        <w:t>Write what statistical procedures, for example, two-sample, t-test, one-sample t-test, Chi-square test, one-way ANOVA, regression analysis</w:t>
      </w:r>
      <w:r w:rsidR="002456D1">
        <w:t>,</w:t>
      </w:r>
      <w:r>
        <w:t xml:space="preserve"> etc., you choose for a particular question and why? </w:t>
      </w:r>
    </w:p>
    <w:p w14:paraId="3B4327DA" w14:textId="1F78B92B" w:rsidR="00455FC8" w:rsidRDefault="00455FC8" w:rsidP="00455FC8">
      <w:pPr>
        <w:pStyle w:val="ListParagraph"/>
        <w:numPr>
          <w:ilvl w:val="0"/>
          <w:numId w:val="2"/>
        </w:numPr>
      </w:pPr>
      <w:r>
        <w:t xml:space="preserve"> </w:t>
      </w:r>
      <w:r w:rsidR="00C97F0F">
        <w:t>P</w:t>
      </w:r>
      <w:r>
        <w:t>roduce appropriate graphs to support your claim,</w:t>
      </w:r>
    </w:p>
    <w:p w14:paraId="5AD1FC75" w14:textId="2C5C918F" w:rsidR="00C97F0F" w:rsidRDefault="00455FC8" w:rsidP="00455FC8">
      <w:pPr>
        <w:pStyle w:val="ListParagraph"/>
        <w:numPr>
          <w:ilvl w:val="0"/>
          <w:numId w:val="2"/>
        </w:numPr>
      </w:pPr>
      <w:r>
        <w:t xml:space="preserve"> </w:t>
      </w:r>
      <w:r w:rsidR="00C97F0F">
        <w:t xml:space="preserve">Calculate </w:t>
      </w:r>
      <w:r>
        <w:t xml:space="preserve">summary statistics </w:t>
      </w:r>
    </w:p>
    <w:p w14:paraId="643E181D" w14:textId="242807BA" w:rsidR="00C97F0F" w:rsidRDefault="00C97F0F" w:rsidP="00455FC8">
      <w:pPr>
        <w:pStyle w:val="ListParagraph"/>
        <w:numPr>
          <w:ilvl w:val="0"/>
          <w:numId w:val="2"/>
        </w:numPr>
      </w:pPr>
      <w:r>
        <w:t>U</w:t>
      </w:r>
      <w:r w:rsidR="00455FC8">
        <w:t xml:space="preserve">se more rigorous statistical methods to measure </w:t>
      </w:r>
      <w:r w:rsidR="002456D1">
        <w:t>the</w:t>
      </w:r>
      <w:r w:rsidR="00455FC8">
        <w:t xml:space="preserve"> </w:t>
      </w:r>
      <w:r w:rsidR="002456D1">
        <w:t>evidence</w:t>
      </w:r>
      <w:r w:rsidR="00455FC8">
        <w:t xml:space="preserve"> with p-values, and to construct </w:t>
      </w:r>
      <w:r w:rsidR="002456D1">
        <w:t xml:space="preserve">a </w:t>
      </w:r>
      <w:r w:rsidR="00455FC8">
        <w:t xml:space="preserve">confidence interval of the parameter of interest if needed. </w:t>
      </w:r>
    </w:p>
    <w:p w14:paraId="5F0C2CBC" w14:textId="2A4D2BFA" w:rsidR="00455FC8" w:rsidRDefault="00455FC8" w:rsidP="00455FC8">
      <w:pPr>
        <w:pStyle w:val="ListParagraph"/>
        <w:numPr>
          <w:ilvl w:val="0"/>
          <w:numId w:val="2"/>
        </w:numPr>
      </w:pPr>
      <w:r>
        <w:t xml:space="preserve">Interpret and </w:t>
      </w:r>
      <w:r w:rsidR="002456D1">
        <w:t>decide</w:t>
      </w:r>
      <w:r>
        <w:t xml:space="preserve"> for each question after calculating all necessary steps. </w:t>
      </w:r>
    </w:p>
    <w:p w14:paraId="7173741A" w14:textId="2A015C5B" w:rsidR="00C97F0F" w:rsidRDefault="00C97F0F" w:rsidP="00C97F0F"/>
    <w:p w14:paraId="1140DE1C" w14:textId="7F61317D" w:rsidR="00C97F0F" w:rsidRPr="0076764C" w:rsidRDefault="00C97F0F" w:rsidP="00C97F0F">
      <w:pPr>
        <w:rPr>
          <w:color w:val="FF0000"/>
        </w:rPr>
      </w:pPr>
      <w:r>
        <w:t xml:space="preserve">Write your answer underneath each question, put your graphs, summary statistics, and results, interpretation, and R code. </w:t>
      </w:r>
      <w:r w:rsidR="0076764C">
        <w:t xml:space="preserve"> </w:t>
      </w:r>
      <w:r w:rsidR="0076764C" w:rsidRPr="0076764C">
        <w:rPr>
          <w:color w:val="FF0000"/>
        </w:rPr>
        <w:t xml:space="preserve">Document your results with R Markdown and submit your results as html file. </w:t>
      </w:r>
    </w:p>
    <w:p w14:paraId="38F61DD1" w14:textId="73165AAC" w:rsidR="00D52A83" w:rsidRPr="0076764C" w:rsidRDefault="00C97F0F" w:rsidP="00D52A83">
      <w:pPr>
        <w:rPr>
          <w:color w:val="FF0000"/>
        </w:rPr>
      </w:pPr>
      <w:r>
        <w:t xml:space="preserve">Your grading will be given based on clarity, organization, </w:t>
      </w:r>
      <w:r w:rsidR="002456D1">
        <w:t xml:space="preserve">the </w:t>
      </w:r>
      <w:r>
        <w:t xml:space="preserve">correctness of your answers, correct interpretation, and correct R code. </w:t>
      </w:r>
      <w:r w:rsidR="0076764C" w:rsidRPr="0076764C">
        <w:rPr>
          <w:color w:val="FF0000"/>
        </w:rPr>
        <w:t xml:space="preserve">You won’t receive No points if you don’t produce your results with R Markdown. </w:t>
      </w:r>
    </w:p>
    <w:p w14:paraId="160FEDF8" w14:textId="77777777" w:rsidR="00D52A83" w:rsidRDefault="00D52A83" w:rsidP="00D52A83"/>
    <w:p w14:paraId="7BFD6C80" w14:textId="182D2548" w:rsidR="00A25FA8" w:rsidRDefault="00A25FA8" w:rsidP="00D52A83">
      <w:r>
        <w:t>For this project, use the data set called “</w:t>
      </w:r>
      <w:proofErr w:type="spellStart"/>
      <w:r>
        <w:t>NutrionStudy</w:t>
      </w:r>
      <w:proofErr w:type="spellEnd"/>
      <w:r>
        <w:t xml:space="preserve">”, which you can find on canvas to answer the questions presented below. </w:t>
      </w:r>
      <w:r w:rsidR="00405995">
        <w:t xml:space="preserve"> The </w:t>
      </w:r>
      <w:proofErr w:type="spellStart"/>
      <w:r w:rsidR="00405995">
        <w:t>NutrionStudy</w:t>
      </w:r>
      <w:proofErr w:type="spellEnd"/>
      <w:r w:rsidR="00405995">
        <w:t xml:space="preserve"> dataset gives nutrition levels in people’s blood as well as their eating habits. Use </w:t>
      </w:r>
      <w:r w:rsidR="002456D1">
        <w:t xml:space="preserve">a </w:t>
      </w:r>
      <w:r w:rsidR="00405995">
        <w:t xml:space="preserve">5% level of significance. </w:t>
      </w:r>
    </w:p>
    <w:p w14:paraId="440905A3" w14:textId="716DE17E" w:rsidR="00A25FA8" w:rsidRDefault="00A25FA8" w:rsidP="00D51172">
      <w:pPr>
        <w:pStyle w:val="NormalWeb"/>
        <w:rPr>
          <w:rFonts w:asciiTheme="minorHAnsi" w:eastAsiaTheme="minorEastAsia" w:hAnsiTheme="minorHAnsi" w:cstheme="minorBidi"/>
        </w:rPr>
      </w:pPr>
      <w:r w:rsidRPr="00A25FA8">
        <w:rPr>
          <w:rFonts w:asciiTheme="minorHAnsi" w:eastAsiaTheme="minorEastAsia" w:hAnsiTheme="minorHAnsi" w:cstheme="minorBidi"/>
          <w:noProof/>
        </w:rPr>
        <w:drawing>
          <wp:inline distT="0" distB="0" distL="0" distR="0" wp14:anchorId="1F70A0C7" wp14:editId="0FD2EBDE">
            <wp:extent cx="5942330" cy="297180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77480" cy="2989379"/>
                    </a:xfrm>
                    <a:prstGeom prst="rect">
                      <a:avLst/>
                    </a:prstGeom>
                  </pic:spPr>
                </pic:pic>
              </a:graphicData>
            </a:graphic>
          </wp:inline>
        </w:drawing>
      </w:r>
    </w:p>
    <w:p w14:paraId="64D464F6" w14:textId="43321ACB" w:rsidR="00A36C9B" w:rsidRPr="002C737A" w:rsidRDefault="00A36C9B" w:rsidP="00DB452F"/>
    <w:p w14:paraId="72E0A2B5" w14:textId="5638F971" w:rsidR="00757132" w:rsidRPr="002C737A" w:rsidRDefault="001F310C" w:rsidP="00EA66F5">
      <w:pPr>
        <w:pStyle w:val="ListParagraph"/>
        <w:numPr>
          <w:ilvl w:val="0"/>
          <w:numId w:val="1"/>
        </w:numPr>
      </w:pPr>
      <w:r w:rsidRPr="002C737A">
        <w:t>Find a 9</w:t>
      </w:r>
      <w:r w:rsidR="00C47EC2" w:rsidRPr="002C737A">
        <w:t>9</w:t>
      </w:r>
      <w:r w:rsidRPr="002C737A">
        <w:t xml:space="preserve">% confidence interval for the average number of </w:t>
      </w:r>
      <w:r w:rsidR="00405995" w:rsidRPr="002C737A">
        <w:t>grams of fiber per day</w:t>
      </w:r>
      <w:r w:rsidRPr="002C737A">
        <w:t xml:space="preserve"> that people </w:t>
      </w:r>
      <w:r w:rsidR="002C65B5" w:rsidRPr="002C737A">
        <w:t>eat</w:t>
      </w:r>
      <w:r w:rsidR="002456D1" w:rsidRPr="002C737A">
        <w:t>.</w:t>
      </w:r>
      <w:r w:rsidR="00A36C9B" w:rsidRPr="002C737A">
        <w:t xml:space="preserve"> </w:t>
      </w:r>
      <w:r w:rsidR="00C47EC2" w:rsidRPr="002C737A">
        <w:t xml:space="preserve">Interpret the results. </w:t>
      </w:r>
      <w:r w:rsidR="00AC2F4F" w:rsidRPr="002C737A">
        <w:t xml:space="preserve"> </w:t>
      </w:r>
    </w:p>
    <w:p w14:paraId="7440415E" w14:textId="77777777" w:rsidR="00245666" w:rsidRPr="002C737A" w:rsidRDefault="00245666" w:rsidP="00245666">
      <w:pPr>
        <w:pStyle w:val="ListParagraph"/>
        <w:numPr>
          <w:ilvl w:val="0"/>
          <w:numId w:val="1"/>
        </w:numPr>
      </w:pPr>
    </w:p>
    <w:p w14:paraId="72CC8245" w14:textId="1B9BC936" w:rsidR="00245666" w:rsidRPr="002C737A" w:rsidRDefault="003A058D" w:rsidP="002C4D02">
      <w:pPr>
        <w:pStyle w:val="ListParagraph"/>
        <w:numPr>
          <w:ilvl w:val="0"/>
          <w:numId w:val="3"/>
        </w:numPr>
      </w:pPr>
      <w:r>
        <w:t xml:space="preserve">Construct 95% confidence interval for </w:t>
      </w:r>
      <w:r w:rsidR="00245666" w:rsidRPr="002C737A">
        <w:t>the effect of gender on smoking</w:t>
      </w:r>
      <w:r w:rsidR="0030743B">
        <w:t xml:space="preserve">. </w:t>
      </w:r>
    </w:p>
    <w:p w14:paraId="538EF23D" w14:textId="2BB3F5BE" w:rsidR="00757132" w:rsidRPr="002C737A" w:rsidRDefault="00245666" w:rsidP="009E2E73">
      <w:pPr>
        <w:pStyle w:val="ListParagraph"/>
        <w:numPr>
          <w:ilvl w:val="0"/>
          <w:numId w:val="3"/>
        </w:numPr>
      </w:pPr>
      <w:r w:rsidRPr="002C737A">
        <w:t xml:space="preserve"> Do the sample data provide evidence that the effect of </w:t>
      </w:r>
      <w:r w:rsidR="00562A0E" w:rsidRPr="002C737A">
        <w:t xml:space="preserve">gender on </w:t>
      </w:r>
      <w:r w:rsidRPr="002C737A">
        <w:t>smoking is statistically significant? In other words, Is</w:t>
      </w:r>
      <w:r w:rsidR="00A36C9B" w:rsidRPr="002C737A">
        <w:t xml:space="preserve"> there </w:t>
      </w:r>
      <w:r w:rsidR="009B13EF" w:rsidRPr="002C737A">
        <w:t xml:space="preserve">evidence of a difference in the </w:t>
      </w:r>
      <w:r w:rsidR="002456D1" w:rsidRPr="002C737A">
        <w:t>percentage</w:t>
      </w:r>
      <w:r w:rsidR="009B13EF" w:rsidRPr="002C737A">
        <w:t xml:space="preserve"> of current smokers by gender? </w:t>
      </w:r>
      <w:r w:rsidR="00C643EB" w:rsidRPr="002C737A">
        <w:t xml:space="preserve"> </w:t>
      </w:r>
    </w:p>
    <w:p w14:paraId="12413A31" w14:textId="77777777" w:rsidR="00562A0E" w:rsidRPr="002C737A" w:rsidRDefault="00562A0E" w:rsidP="00562A0E">
      <w:pPr>
        <w:pStyle w:val="ListParagraph"/>
      </w:pPr>
    </w:p>
    <w:p w14:paraId="31E751FE" w14:textId="77777777" w:rsidR="00562A0E" w:rsidRPr="002C737A" w:rsidRDefault="00562A0E" w:rsidP="00562A0E">
      <w:pPr>
        <w:pStyle w:val="ListParagraph"/>
        <w:ind w:left="1440"/>
      </w:pPr>
    </w:p>
    <w:p w14:paraId="137CA6DC" w14:textId="19FD8401" w:rsidR="0049593B" w:rsidRPr="002C737A" w:rsidRDefault="002456D1" w:rsidP="00185867">
      <w:pPr>
        <w:pStyle w:val="ListParagraph"/>
        <w:numPr>
          <w:ilvl w:val="0"/>
          <w:numId w:val="1"/>
        </w:numPr>
      </w:pPr>
      <w:r w:rsidRPr="002C737A">
        <w:t>Does</w:t>
      </w:r>
      <w:r w:rsidR="009B13EF" w:rsidRPr="002C737A">
        <w:t xml:space="preserve"> smoking </w:t>
      </w:r>
      <w:r w:rsidR="00E9270C" w:rsidRPr="002C737A">
        <w:t xml:space="preserve">decrease </w:t>
      </w:r>
      <w:r w:rsidR="004D79A9" w:rsidRPr="002C737A">
        <w:t>beta-carotene</w:t>
      </w:r>
      <w:r w:rsidR="009B13EF" w:rsidRPr="002C737A">
        <w:t xml:space="preserve"> </w:t>
      </w:r>
      <w:r w:rsidRPr="002C737A">
        <w:t>levels</w:t>
      </w:r>
      <w:r w:rsidR="009B13EF" w:rsidRPr="002C737A">
        <w:t xml:space="preserve"> in the blood (</w:t>
      </w:r>
      <w:proofErr w:type="spellStart"/>
      <w:r w:rsidR="009B13EF" w:rsidRPr="002C737A">
        <w:t>betaPlasma</w:t>
      </w:r>
      <w:proofErr w:type="spellEnd"/>
      <w:r w:rsidR="009B13EF" w:rsidRPr="002C737A">
        <w:t xml:space="preserve">)? </w:t>
      </w:r>
      <w:r w:rsidR="00F72571" w:rsidRPr="002C737A">
        <w:t xml:space="preserve">Justify your answer with confidence interval and a p-value. </w:t>
      </w:r>
    </w:p>
    <w:p w14:paraId="39B057F2" w14:textId="77777777" w:rsidR="00562A0E" w:rsidRPr="002C737A" w:rsidRDefault="00562A0E" w:rsidP="00562A0E">
      <w:pPr>
        <w:pStyle w:val="ListParagraph"/>
      </w:pPr>
    </w:p>
    <w:p w14:paraId="00BCA635" w14:textId="77777777" w:rsidR="00562A0E" w:rsidRPr="002C737A" w:rsidRDefault="00562A0E" w:rsidP="001529C1">
      <w:pPr>
        <w:pStyle w:val="ListParagraph"/>
        <w:numPr>
          <w:ilvl w:val="0"/>
          <w:numId w:val="1"/>
        </w:numPr>
      </w:pPr>
    </w:p>
    <w:p w14:paraId="36C08A0B" w14:textId="53B465D4" w:rsidR="0049593B" w:rsidRPr="002C737A" w:rsidRDefault="003A058D" w:rsidP="00562A0E">
      <w:pPr>
        <w:pStyle w:val="ListParagraph"/>
        <w:numPr>
          <w:ilvl w:val="0"/>
          <w:numId w:val="4"/>
        </w:numPr>
      </w:pPr>
      <w:r>
        <w:t>Construct 90% confidence interval for</w:t>
      </w:r>
      <w:r w:rsidR="0049593B" w:rsidRPr="002C737A">
        <w:t xml:space="preserve"> the effect of sex on beta-carotene levels in the blood</w:t>
      </w:r>
      <w:r w:rsidR="00562A0E" w:rsidRPr="002C737A">
        <w:t xml:space="preserve">. </w:t>
      </w:r>
    </w:p>
    <w:p w14:paraId="329C7F5A" w14:textId="673AEE6D" w:rsidR="00F822D7" w:rsidRPr="002C737A" w:rsidRDefault="00562A0E" w:rsidP="003A058D">
      <w:pPr>
        <w:pStyle w:val="ListParagraph"/>
        <w:numPr>
          <w:ilvl w:val="0"/>
          <w:numId w:val="4"/>
        </w:numPr>
      </w:pPr>
      <w:r w:rsidRPr="002C737A">
        <w:t>Does sex have any significant effect on beta-carotene levels in the blood?</w:t>
      </w:r>
    </w:p>
    <w:p w14:paraId="64BC9B3E" w14:textId="77777777" w:rsidR="00F822D7" w:rsidRPr="002C737A" w:rsidRDefault="00F822D7" w:rsidP="00F822D7">
      <w:pPr>
        <w:pStyle w:val="ListParagraph"/>
      </w:pPr>
    </w:p>
    <w:p w14:paraId="778D07F0" w14:textId="4BED9D05" w:rsidR="00757132" w:rsidRPr="002C737A" w:rsidRDefault="00503CAF" w:rsidP="00F822D7">
      <w:pPr>
        <w:pStyle w:val="ListParagraph"/>
        <w:numPr>
          <w:ilvl w:val="0"/>
          <w:numId w:val="1"/>
        </w:numPr>
      </w:pPr>
      <w:r w:rsidRPr="002C737A">
        <w:t>Are</w:t>
      </w:r>
      <w:r w:rsidR="00F822D7" w:rsidRPr="002C737A">
        <w:t xml:space="preserve"> the amount of alcohol consumption and the age of the people significantly related? </w:t>
      </w:r>
      <w:r w:rsidR="009E675B" w:rsidRPr="002C737A">
        <w:t xml:space="preserve"> </w:t>
      </w:r>
    </w:p>
    <w:p w14:paraId="6D12712F" w14:textId="77777777" w:rsidR="00757132" w:rsidRPr="002C737A" w:rsidRDefault="00757132" w:rsidP="00757132">
      <w:pPr>
        <w:pStyle w:val="ListParagraph"/>
      </w:pPr>
    </w:p>
    <w:p w14:paraId="08E5AFD8" w14:textId="0660F736" w:rsidR="0001032F" w:rsidRPr="002C737A" w:rsidRDefault="004D79A9" w:rsidP="00C740E5">
      <w:pPr>
        <w:pStyle w:val="ListParagraph"/>
        <w:numPr>
          <w:ilvl w:val="0"/>
          <w:numId w:val="1"/>
        </w:numPr>
      </w:pPr>
      <w:r w:rsidRPr="002C737A">
        <w:t xml:space="preserve">Which variables listed in the dataset are significantly related to plasma beta carotene? </w:t>
      </w:r>
      <w:r w:rsidR="009E675B" w:rsidRPr="002C737A">
        <w:t xml:space="preserve"> </w:t>
      </w:r>
    </w:p>
    <w:p w14:paraId="6D963AC6" w14:textId="77777777" w:rsidR="0001032F" w:rsidRPr="002C737A" w:rsidRDefault="0001032F" w:rsidP="009E675B"/>
    <w:p w14:paraId="147A3326" w14:textId="153BFC5C" w:rsidR="00434F76" w:rsidRPr="002C737A" w:rsidRDefault="00434F76" w:rsidP="00A36C9B">
      <w:pPr>
        <w:pStyle w:val="ListParagraph"/>
        <w:numPr>
          <w:ilvl w:val="0"/>
          <w:numId w:val="1"/>
        </w:numPr>
      </w:pPr>
      <w:r w:rsidRPr="002C737A">
        <w:t xml:space="preserve">Is there sufficient evidence that the proportions of </w:t>
      </w:r>
      <w:r w:rsidR="00EA79BD" w:rsidRPr="002C737A">
        <w:t>smoking status</w:t>
      </w:r>
      <w:r w:rsidR="008E104D" w:rsidRPr="002C737A">
        <w:t xml:space="preserve"> (prior-smoke)</w:t>
      </w:r>
      <w:r w:rsidR="00EA79BD" w:rsidRPr="002C737A">
        <w:t xml:space="preserve">- Never, former and current </w:t>
      </w:r>
      <w:r w:rsidR="00E348D5" w:rsidRPr="002C737A">
        <w:t>are</w:t>
      </w:r>
      <w:r w:rsidRPr="002C737A">
        <w:t xml:space="preserve"> equal? </w:t>
      </w:r>
      <w:r w:rsidR="00EA79BD" w:rsidRPr="002C737A">
        <w:t xml:space="preserve"> </w:t>
      </w:r>
    </w:p>
    <w:p w14:paraId="5A822706" w14:textId="77777777" w:rsidR="00945CCA" w:rsidRPr="002C737A" w:rsidRDefault="00945CCA" w:rsidP="00945CCA"/>
    <w:p w14:paraId="09A0F6E8" w14:textId="77777777" w:rsidR="00FC11E8" w:rsidRPr="002C737A" w:rsidRDefault="00FC11E8" w:rsidP="00FC11E8">
      <w:pPr>
        <w:pStyle w:val="ListParagraph"/>
      </w:pPr>
    </w:p>
    <w:p w14:paraId="01E6357A" w14:textId="066A68C3" w:rsidR="0001032F" w:rsidRPr="002C737A" w:rsidRDefault="00FC11E8" w:rsidP="00783477">
      <w:pPr>
        <w:pStyle w:val="ListParagraph"/>
        <w:numPr>
          <w:ilvl w:val="0"/>
          <w:numId w:val="1"/>
        </w:numPr>
      </w:pPr>
      <w:r w:rsidRPr="002C737A">
        <w:t xml:space="preserve">Consider the following variables: </w:t>
      </w:r>
      <w:r w:rsidR="00A70030" w:rsidRPr="002C737A">
        <w:t xml:space="preserve">fat grams consumed in a day, cholesterol consumed in mg per day, and age in years. </w:t>
      </w:r>
      <w:r w:rsidRPr="002C737A">
        <w:t xml:space="preserve">Which of the above factors significantly affects </w:t>
      </w:r>
      <w:r w:rsidR="00A70030" w:rsidRPr="002C737A">
        <w:t xml:space="preserve">the </w:t>
      </w:r>
      <w:r w:rsidR="002456D1" w:rsidRPr="002C737A">
        <w:t>variable calories</w:t>
      </w:r>
      <w:r w:rsidR="00A70030" w:rsidRPr="002C737A">
        <w:t xml:space="preserve"> consumed in a day </w:t>
      </w:r>
      <w:r w:rsidRPr="002C737A">
        <w:t xml:space="preserve">at </w:t>
      </w:r>
      <w:r w:rsidR="002456D1" w:rsidRPr="002C737A">
        <w:t xml:space="preserve">a </w:t>
      </w:r>
      <w:r w:rsidRPr="002C737A">
        <w:t xml:space="preserve">5% level of significance? </w:t>
      </w:r>
      <w:r w:rsidR="009B13EF" w:rsidRPr="002C737A">
        <w:t xml:space="preserve"> </w:t>
      </w:r>
    </w:p>
    <w:p w14:paraId="3B41A1BC" w14:textId="77777777" w:rsidR="007A2F4B" w:rsidRPr="002C737A" w:rsidRDefault="007A2F4B" w:rsidP="007A2F4B">
      <w:pPr>
        <w:pStyle w:val="ListParagraph"/>
      </w:pPr>
    </w:p>
    <w:p w14:paraId="4A5D8C8F" w14:textId="77777777" w:rsidR="0001032F" w:rsidRPr="002C737A" w:rsidRDefault="0001032F" w:rsidP="0001032F">
      <w:pPr>
        <w:pStyle w:val="ListParagraph"/>
      </w:pPr>
    </w:p>
    <w:p w14:paraId="3BA83302" w14:textId="77777777" w:rsidR="00855D39" w:rsidRPr="002C737A" w:rsidRDefault="00855D39" w:rsidP="00505E8E">
      <w:pPr>
        <w:pStyle w:val="ListParagraph"/>
        <w:numPr>
          <w:ilvl w:val="0"/>
          <w:numId w:val="1"/>
        </w:numPr>
      </w:pPr>
    </w:p>
    <w:p w14:paraId="363BD229" w14:textId="69A13352" w:rsidR="00855D39" w:rsidRPr="002C737A" w:rsidRDefault="00F822D7" w:rsidP="00855D39">
      <w:pPr>
        <w:pStyle w:val="ListParagraph"/>
        <w:numPr>
          <w:ilvl w:val="0"/>
          <w:numId w:val="5"/>
        </w:numPr>
      </w:pPr>
      <w:r w:rsidRPr="002C737A">
        <w:t xml:space="preserve">Estimate the effect of smoking on cholesterol </w:t>
      </w:r>
      <w:r w:rsidR="00855D39" w:rsidRPr="002C737A">
        <w:t xml:space="preserve">levels </w:t>
      </w:r>
      <w:r w:rsidR="003A058D">
        <w:t xml:space="preserve">and provide </w:t>
      </w:r>
      <w:r w:rsidR="007A2F4B" w:rsidRPr="002C737A">
        <w:t>a 9</w:t>
      </w:r>
      <w:r w:rsidR="00855D39" w:rsidRPr="002C737A">
        <w:t>5</w:t>
      </w:r>
      <w:r w:rsidR="007A2F4B" w:rsidRPr="002C737A">
        <w:t>% confidence interval</w:t>
      </w:r>
      <w:r w:rsidR="003A058D">
        <w:t xml:space="preserve"> for it. </w:t>
      </w:r>
    </w:p>
    <w:p w14:paraId="12B9BD80" w14:textId="03E9E144" w:rsidR="00F822D7" w:rsidRPr="002C737A" w:rsidRDefault="00F822D7" w:rsidP="002F6154">
      <w:pPr>
        <w:pStyle w:val="ListParagraph"/>
        <w:numPr>
          <w:ilvl w:val="0"/>
          <w:numId w:val="5"/>
        </w:numPr>
      </w:pPr>
      <w:r w:rsidRPr="002C737A">
        <w:t>Is</w:t>
      </w:r>
      <w:r w:rsidR="00A36C9B" w:rsidRPr="002C737A">
        <w:t xml:space="preserve"> </w:t>
      </w:r>
      <w:r w:rsidRPr="002C737A">
        <w:t xml:space="preserve">the effect of smoking on cholesterol </w:t>
      </w:r>
      <w:r w:rsidR="002456D1" w:rsidRPr="002C737A">
        <w:t>levels</w:t>
      </w:r>
      <w:r w:rsidRPr="002C737A">
        <w:t xml:space="preserve"> significant? Make your decision based on confidence interval</w:t>
      </w:r>
      <w:r w:rsidR="003A058D">
        <w:t xml:space="preserve"> and p-value. </w:t>
      </w:r>
    </w:p>
    <w:p w14:paraId="73F305B5" w14:textId="77777777" w:rsidR="00855D39" w:rsidRPr="002C737A" w:rsidRDefault="00855D39" w:rsidP="00855D39">
      <w:pPr>
        <w:pStyle w:val="ListParagraph"/>
        <w:ind w:left="1440"/>
      </w:pPr>
    </w:p>
    <w:p w14:paraId="4B7D111F" w14:textId="3E73A06E" w:rsidR="00A36C9B" w:rsidRPr="002C737A" w:rsidRDefault="00855D39" w:rsidP="007A6800">
      <w:pPr>
        <w:pStyle w:val="ListParagraph"/>
        <w:numPr>
          <w:ilvl w:val="0"/>
          <w:numId w:val="1"/>
        </w:numPr>
      </w:pPr>
      <w:r w:rsidRPr="002C737A">
        <w:t xml:space="preserve">Do the sample data provide evidence that </w:t>
      </w:r>
      <w:proofErr w:type="spellStart"/>
      <w:r w:rsidR="00560871" w:rsidRPr="002C737A">
        <w:t>vitamin</w:t>
      </w:r>
      <w:r w:rsidR="00DF7E58" w:rsidRPr="002C737A">
        <w:t>use</w:t>
      </w:r>
      <w:proofErr w:type="spellEnd"/>
      <w:r w:rsidR="002456D1" w:rsidRPr="002C737A">
        <w:t xml:space="preserve"> affect</w:t>
      </w:r>
      <w:r w:rsidRPr="002C737A">
        <w:t>s</w:t>
      </w:r>
      <w:r w:rsidR="002456D1" w:rsidRPr="002C737A">
        <w:t xml:space="preserve"> </w:t>
      </w:r>
      <w:r w:rsidR="00816A4A" w:rsidRPr="002C737A">
        <w:t>retinol (</w:t>
      </w:r>
      <w:r w:rsidR="002E58C2" w:rsidRPr="002C737A">
        <w:t xml:space="preserve">micronutrient in the </w:t>
      </w:r>
      <w:r w:rsidR="00560871" w:rsidRPr="002C737A">
        <w:t>blood) levels</w:t>
      </w:r>
      <w:r w:rsidR="00F5684C" w:rsidRPr="002C737A">
        <w:t xml:space="preserve">? </w:t>
      </w:r>
      <w:r w:rsidR="00816A4A" w:rsidRPr="002C737A">
        <w:t xml:space="preserve">Justify your answer with a p-value. </w:t>
      </w:r>
      <w:r w:rsidR="009B13EF" w:rsidRPr="002C737A">
        <w:t xml:space="preserve"> </w:t>
      </w:r>
    </w:p>
    <w:p w14:paraId="0E033BEC" w14:textId="77777777" w:rsidR="00855D39" w:rsidRPr="002C737A" w:rsidRDefault="00855D39" w:rsidP="00855D39">
      <w:pPr>
        <w:pStyle w:val="ListParagraph"/>
      </w:pPr>
    </w:p>
    <w:p w14:paraId="29D2ABF0" w14:textId="74DE74AC" w:rsidR="00DB452F" w:rsidRPr="002C737A" w:rsidRDefault="00FF5DFE" w:rsidP="00855D39">
      <w:pPr>
        <w:pStyle w:val="ListParagraph"/>
        <w:numPr>
          <w:ilvl w:val="0"/>
          <w:numId w:val="1"/>
        </w:numPr>
      </w:pPr>
      <w:r w:rsidRPr="002C737A">
        <w:t>Who</w:t>
      </w:r>
      <w:r w:rsidR="00855D39" w:rsidRPr="002C737A">
        <w:t xml:space="preserve"> (Man or Woman)</w:t>
      </w:r>
      <w:r w:rsidRPr="002C737A">
        <w:t xml:space="preserve"> is more likely to take </w:t>
      </w:r>
      <w:r w:rsidR="002456D1" w:rsidRPr="002C737A">
        <w:t xml:space="preserve">a </w:t>
      </w:r>
      <w:r w:rsidRPr="002C737A">
        <w:t xml:space="preserve">vitamin? Is there a significant association between </w:t>
      </w:r>
      <w:proofErr w:type="spellStart"/>
      <w:r w:rsidRPr="002C737A">
        <w:t>vitaminuse</w:t>
      </w:r>
      <w:proofErr w:type="spellEnd"/>
      <w:r w:rsidRPr="002C737A">
        <w:t xml:space="preserve"> and </w:t>
      </w:r>
      <w:r w:rsidR="002456D1" w:rsidRPr="002C737A">
        <w:t xml:space="preserve">the </w:t>
      </w:r>
      <w:r w:rsidRPr="002C737A">
        <w:t xml:space="preserve">sex of the participants? </w:t>
      </w:r>
      <w:r w:rsidR="009B13EF" w:rsidRPr="002C737A">
        <w:t xml:space="preserve"> </w:t>
      </w:r>
    </w:p>
    <w:sectPr w:rsidR="00DB452F" w:rsidRPr="002C737A" w:rsidSect="00A25FA8">
      <w:pgSz w:w="11900" w:h="16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D7443"/>
    <w:multiLevelType w:val="hybridMultilevel"/>
    <w:tmpl w:val="C60689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B82744"/>
    <w:multiLevelType w:val="hybridMultilevel"/>
    <w:tmpl w:val="4EB028D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8045007"/>
    <w:multiLevelType w:val="hybridMultilevel"/>
    <w:tmpl w:val="CD12DC7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4D45B8B"/>
    <w:multiLevelType w:val="hybridMultilevel"/>
    <w:tmpl w:val="0C80DBA4"/>
    <w:lvl w:ilvl="0" w:tplc="2892B1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20503A4"/>
    <w:multiLevelType w:val="hybridMultilevel"/>
    <w:tmpl w:val="60A2B39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4619023">
    <w:abstractNumId w:val="3"/>
  </w:num>
  <w:num w:numId="2" w16cid:durableId="417020313">
    <w:abstractNumId w:val="0"/>
  </w:num>
  <w:num w:numId="3" w16cid:durableId="707724535">
    <w:abstractNumId w:val="2"/>
  </w:num>
  <w:num w:numId="4" w16cid:durableId="1310359359">
    <w:abstractNumId w:val="4"/>
  </w:num>
  <w:num w:numId="5" w16cid:durableId="11631555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proofState w:spelling="clean" w:grammar="clean"/>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yMDM0szC3NDIyNTVV0lEKTi0uzszPAykwqgUAc3uqVywAAAA="/>
  </w:docVars>
  <w:rsids>
    <w:rsidRoot w:val="00DB452F"/>
    <w:rsid w:val="0001032F"/>
    <w:rsid w:val="00027375"/>
    <w:rsid w:val="00030F70"/>
    <w:rsid w:val="0003477C"/>
    <w:rsid w:val="0008481B"/>
    <w:rsid w:val="000A2CD9"/>
    <w:rsid w:val="00134880"/>
    <w:rsid w:val="00147866"/>
    <w:rsid w:val="001529C1"/>
    <w:rsid w:val="001A5BC2"/>
    <w:rsid w:val="001D298A"/>
    <w:rsid w:val="001F310C"/>
    <w:rsid w:val="00245666"/>
    <w:rsid w:val="002456D1"/>
    <w:rsid w:val="0026138A"/>
    <w:rsid w:val="00297DD8"/>
    <w:rsid w:val="002C65B5"/>
    <w:rsid w:val="002C737A"/>
    <w:rsid w:val="002E58C2"/>
    <w:rsid w:val="0030743B"/>
    <w:rsid w:val="0036693E"/>
    <w:rsid w:val="003A058D"/>
    <w:rsid w:val="00405995"/>
    <w:rsid w:val="00434F76"/>
    <w:rsid w:val="00455FC8"/>
    <w:rsid w:val="0049593B"/>
    <w:rsid w:val="004B3968"/>
    <w:rsid w:val="004D706C"/>
    <w:rsid w:val="004D79A9"/>
    <w:rsid w:val="00501083"/>
    <w:rsid w:val="00503CAF"/>
    <w:rsid w:val="00560871"/>
    <w:rsid w:val="00562A0E"/>
    <w:rsid w:val="00581FAD"/>
    <w:rsid w:val="006410CE"/>
    <w:rsid w:val="00700A23"/>
    <w:rsid w:val="00713054"/>
    <w:rsid w:val="00720BEE"/>
    <w:rsid w:val="00757132"/>
    <w:rsid w:val="0076764C"/>
    <w:rsid w:val="007A2F4B"/>
    <w:rsid w:val="007E495D"/>
    <w:rsid w:val="00816A4A"/>
    <w:rsid w:val="00846D4E"/>
    <w:rsid w:val="00855D39"/>
    <w:rsid w:val="008E104D"/>
    <w:rsid w:val="00945CCA"/>
    <w:rsid w:val="00987E09"/>
    <w:rsid w:val="009B13EF"/>
    <w:rsid w:val="009C31DE"/>
    <w:rsid w:val="009D1200"/>
    <w:rsid w:val="009E675B"/>
    <w:rsid w:val="009E6F71"/>
    <w:rsid w:val="009F3979"/>
    <w:rsid w:val="00A04A55"/>
    <w:rsid w:val="00A25FA8"/>
    <w:rsid w:val="00A33651"/>
    <w:rsid w:val="00A36C9B"/>
    <w:rsid w:val="00A6612D"/>
    <w:rsid w:val="00A70030"/>
    <w:rsid w:val="00A7183F"/>
    <w:rsid w:val="00A87779"/>
    <w:rsid w:val="00A92E12"/>
    <w:rsid w:val="00AC2F4F"/>
    <w:rsid w:val="00BB7DD4"/>
    <w:rsid w:val="00C1249F"/>
    <w:rsid w:val="00C47EC2"/>
    <w:rsid w:val="00C643EB"/>
    <w:rsid w:val="00C97F0F"/>
    <w:rsid w:val="00CF201C"/>
    <w:rsid w:val="00D51172"/>
    <w:rsid w:val="00D52A83"/>
    <w:rsid w:val="00DB452F"/>
    <w:rsid w:val="00DF7E58"/>
    <w:rsid w:val="00E21283"/>
    <w:rsid w:val="00E348D5"/>
    <w:rsid w:val="00E34E73"/>
    <w:rsid w:val="00E371E6"/>
    <w:rsid w:val="00E86574"/>
    <w:rsid w:val="00E9270C"/>
    <w:rsid w:val="00EA79BD"/>
    <w:rsid w:val="00F5684C"/>
    <w:rsid w:val="00F72571"/>
    <w:rsid w:val="00F822D7"/>
    <w:rsid w:val="00FC11E8"/>
    <w:rsid w:val="00FE43BE"/>
    <w:rsid w:val="00FF5D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B56F3A"/>
  <w15:chartTrackingRefBased/>
  <w15:docId w15:val="{2A0E901F-7E93-A642-A5E9-C38FD0691D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477C"/>
    <w:pPr>
      <w:ind w:left="720"/>
      <w:contextualSpacing/>
    </w:pPr>
  </w:style>
  <w:style w:type="paragraph" w:styleId="NormalWeb">
    <w:name w:val="Normal (Web)"/>
    <w:basedOn w:val="Normal"/>
    <w:uiPriority w:val="99"/>
    <w:semiHidden/>
    <w:unhideWhenUsed/>
    <w:rsid w:val="00D51172"/>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0277831">
      <w:bodyDiv w:val="1"/>
      <w:marLeft w:val="0"/>
      <w:marRight w:val="0"/>
      <w:marTop w:val="0"/>
      <w:marBottom w:val="0"/>
      <w:divBdr>
        <w:top w:val="none" w:sz="0" w:space="0" w:color="auto"/>
        <w:left w:val="none" w:sz="0" w:space="0" w:color="auto"/>
        <w:bottom w:val="none" w:sz="0" w:space="0" w:color="auto"/>
        <w:right w:val="none" w:sz="0" w:space="0" w:color="auto"/>
      </w:divBdr>
      <w:divsChild>
        <w:div w:id="1708333832">
          <w:marLeft w:val="0"/>
          <w:marRight w:val="0"/>
          <w:marTop w:val="0"/>
          <w:marBottom w:val="0"/>
          <w:divBdr>
            <w:top w:val="none" w:sz="0" w:space="0" w:color="auto"/>
            <w:left w:val="none" w:sz="0" w:space="0" w:color="auto"/>
            <w:bottom w:val="none" w:sz="0" w:space="0" w:color="auto"/>
            <w:right w:val="none" w:sz="0" w:space="0" w:color="auto"/>
          </w:divBdr>
          <w:divsChild>
            <w:div w:id="547033202">
              <w:marLeft w:val="0"/>
              <w:marRight w:val="0"/>
              <w:marTop w:val="0"/>
              <w:marBottom w:val="0"/>
              <w:divBdr>
                <w:top w:val="none" w:sz="0" w:space="0" w:color="auto"/>
                <w:left w:val="none" w:sz="0" w:space="0" w:color="auto"/>
                <w:bottom w:val="none" w:sz="0" w:space="0" w:color="auto"/>
                <w:right w:val="none" w:sz="0" w:space="0" w:color="auto"/>
              </w:divBdr>
              <w:divsChild>
                <w:div w:id="506406320">
                  <w:marLeft w:val="0"/>
                  <w:marRight w:val="0"/>
                  <w:marTop w:val="0"/>
                  <w:marBottom w:val="0"/>
                  <w:divBdr>
                    <w:top w:val="none" w:sz="0" w:space="0" w:color="auto"/>
                    <w:left w:val="none" w:sz="0" w:space="0" w:color="auto"/>
                    <w:bottom w:val="none" w:sz="0" w:space="0" w:color="auto"/>
                    <w:right w:val="none" w:sz="0" w:space="0" w:color="auto"/>
                  </w:divBdr>
                </w:div>
                <w:div w:id="1423255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8543949">
      <w:bodyDiv w:val="1"/>
      <w:marLeft w:val="0"/>
      <w:marRight w:val="0"/>
      <w:marTop w:val="0"/>
      <w:marBottom w:val="0"/>
      <w:divBdr>
        <w:top w:val="none" w:sz="0" w:space="0" w:color="auto"/>
        <w:left w:val="none" w:sz="0" w:space="0" w:color="auto"/>
        <w:bottom w:val="none" w:sz="0" w:space="0" w:color="auto"/>
        <w:right w:val="none" w:sz="0" w:space="0" w:color="auto"/>
      </w:divBdr>
      <w:divsChild>
        <w:div w:id="479545094">
          <w:marLeft w:val="0"/>
          <w:marRight w:val="0"/>
          <w:marTop w:val="0"/>
          <w:marBottom w:val="0"/>
          <w:divBdr>
            <w:top w:val="none" w:sz="0" w:space="0" w:color="auto"/>
            <w:left w:val="none" w:sz="0" w:space="0" w:color="auto"/>
            <w:bottom w:val="none" w:sz="0" w:space="0" w:color="auto"/>
            <w:right w:val="none" w:sz="0" w:space="0" w:color="auto"/>
          </w:divBdr>
          <w:divsChild>
            <w:div w:id="152139475">
              <w:marLeft w:val="0"/>
              <w:marRight w:val="0"/>
              <w:marTop w:val="0"/>
              <w:marBottom w:val="0"/>
              <w:divBdr>
                <w:top w:val="none" w:sz="0" w:space="0" w:color="auto"/>
                <w:left w:val="none" w:sz="0" w:space="0" w:color="auto"/>
                <w:bottom w:val="none" w:sz="0" w:space="0" w:color="auto"/>
                <w:right w:val="none" w:sz="0" w:space="0" w:color="auto"/>
              </w:divBdr>
              <w:divsChild>
                <w:div w:id="2128961970">
                  <w:marLeft w:val="0"/>
                  <w:marRight w:val="0"/>
                  <w:marTop w:val="0"/>
                  <w:marBottom w:val="0"/>
                  <w:divBdr>
                    <w:top w:val="none" w:sz="0" w:space="0" w:color="auto"/>
                    <w:left w:val="none" w:sz="0" w:space="0" w:color="auto"/>
                    <w:bottom w:val="none" w:sz="0" w:space="0" w:color="auto"/>
                    <w:right w:val="none" w:sz="0" w:space="0" w:color="auto"/>
                  </w:divBdr>
                  <w:divsChild>
                    <w:div w:id="519785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4A01037-FCCB-284A-86EE-6BAAE3F9548F}">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1</TotalTime>
  <Pages>2</Pages>
  <Words>527</Words>
  <Characters>300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Islam</dc:creator>
  <cp:keywords/>
  <dc:description/>
  <cp:lastModifiedBy>Mohammad Islam</cp:lastModifiedBy>
  <cp:revision>2</cp:revision>
  <dcterms:created xsi:type="dcterms:W3CDTF">2023-04-02T21:51:00Z</dcterms:created>
  <dcterms:modified xsi:type="dcterms:W3CDTF">2023-04-02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2992</vt:lpwstr>
  </property>
  <property fmtid="{D5CDD505-2E9C-101B-9397-08002B2CF9AE}" pid="3" name="grammarly_documentContext">
    <vt:lpwstr>{"goals":[],"domain":"general","emotions":[],"dialect":"american"}</vt:lpwstr>
  </property>
</Properties>
</file>